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E76C84" w:rsidRPr="008B2F77" w14:paraId="7FDC7A91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000455AB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415735B9" w:rsidR="00E76C84" w:rsidRPr="0040591D" w:rsidRDefault="00E76C84" w:rsidP="00E76C84">
            <w:pPr>
              <w:rPr>
                <w:rFonts w:cstheme="minorHAnsi"/>
              </w:rPr>
            </w:pPr>
            <w:r w:rsidRPr="00CD03DD">
              <w:rPr>
                <w:rFonts w:cstheme="minorHAnsi"/>
                <w:b/>
                <w:bCs/>
                <w:lang w:val="en-US"/>
              </w:rPr>
              <w:t>CSCK541 January 2025 C</w:t>
            </w:r>
          </w:p>
        </w:tc>
      </w:tr>
      <w:tr w:rsidR="00E76C84" w:rsidRPr="008B2F77" w14:paraId="561F5155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3669103A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77A045B4" w:rsidR="00E76C84" w:rsidRPr="0040591D" w:rsidRDefault="00E76C84" w:rsidP="00E76C84">
            <w:pPr>
              <w:rPr>
                <w:rFonts w:cstheme="minorHAnsi"/>
              </w:rPr>
            </w:pPr>
            <w:r>
              <w:rPr>
                <w:rFonts w:cstheme="minorHAnsi"/>
              </w:rPr>
              <w:t>Final group project Assignment</w:t>
            </w:r>
          </w:p>
        </w:tc>
      </w:tr>
      <w:tr w:rsidR="00E76C84" w:rsidRPr="008B2F77" w14:paraId="5FA8B1BA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1ED9E3D6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280640A4" w:rsidR="00E76C84" w:rsidRPr="0040591D" w:rsidRDefault="00E76C84" w:rsidP="00E76C84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CD03DD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 2025</w:t>
            </w:r>
          </w:p>
        </w:tc>
      </w:tr>
      <w:tr w:rsidR="00E76C84" w:rsidRPr="008B2F77" w14:paraId="4DBD2BBE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4D319464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0216A4A9" w:rsidR="00E76C84" w:rsidRPr="0040591D" w:rsidRDefault="00E76C84" w:rsidP="00E76C84">
            <w:pPr>
              <w:rPr>
                <w:rFonts w:cstheme="minorHAnsi"/>
              </w:rPr>
            </w:pPr>
            <w:r>
              <w:rPr>
                <w:rFonts w:cstheme="minorHAnsi"/>
              </w:rPr>
              <w:t>Group B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p w14:paraId="70C0A017" w14:textId="0EBC636A" w:rsidR="00092860" w:rsidRPr="00092860" w:rsidRDefault="00092860" w:rsidP="00772AF5">
      <w:pPr>
        <w:rPr>
          <w:rFonts w:cstheme="minorHAnsi"/>
          <w:color w:val="FF0000"/>
        </w:rPr>
      </w:pPr>
      <w:r w:rsidRPr="00092860">
        <w:rPr>
          <w:rFonts w:cstheme="minorHAnsi"/>
          <w:color w:val="FF0000"/>
        </w:rPr>
        <w:t>This document can be used for both synchronous (live/ real-time) and asynchronous collaboration.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E641AD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00A456F7" w:rsidR="00E641AD" w:rsidRPr="008B2F77" w:rsidRDefault="00E641AD" w:rsidP="00E641AD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5E3AE840" w:rsidR="00E641AD" w:rsidRPr="008B2F77" w:rsidRDefault="00E641AD" w:rsidP="00E641AD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E641AD" w:rsidRPr="008B2F77" w14:paraId="31F297C6" w14:textId="77777777" w:rsidTr="008A6935">
        <w:tc>
          <w:tcPr>
            <w:tcW w:w="4249" w:type="dxa"/>
          </w:tcPr>
          <w:p w14:paraId="397BECBE" w14:textId="14ECC48E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Ali Sabt</w:t>
            </w:r>
          </w:p>
        </w:tc>
        <w:tc>
          <w:tcPr>
            <w:tcW w:w="5952" w:type="dxa"/>
          </w:tcPr>
          <w:p w14:paraId="339338B0" w14:textId="5A3D453D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Tester/Programmer</w:t>
            </w:r>
          </w:p>
        </w:tc>
      </w:tr>
      <w:tr w:rsidR="00E641AD" w:rsidRPr="008B2F77" w14:paraId="54AB9CB5" w14:textId="77777777" w:rsidTr="008A6935">
        <w:tc>
          <w:tcPr>
            <w:tcW w:w="4249" w:type="dxa"/>
          </w:tcPr>
          <w:p w14:paraId="4E12C207" w14:textId="7B962433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  <w:tc>
          <w:tcPr>
            <w:tcW w:w="5952" w:type="dxa"/>
          </w:tcPr>
          <w:p w14:paraId="3F630460" w14:textId="49F7C013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Project Manager/GUI Designer</w:t>
            </w:r>
          </w:p>
        </w:tc>
      </w:tr>
      <w:tr w:rsidR="00E641AD" w:rsidRPr="008B2F77" w14:paraId="69D40109" w14:textId="77777777" w:rsidTr="008A6935">
        <w:tc>
          <w:tcPr>
            <w:tcW w:w="4249" w:type="dxa"/>
          </w:tcPr>
          <w:p w14:paraId="60195955" w14:textId="40906302" w:rsidR="00E641AD" w:rsidRPr="008B2F77" w:rsidRDefault="00E641AD" w:rsidP="00E641AD">
            <w:pPr>
              <w:rPr>
                <w:rFonts w:cstheme="minorHAnsi"/>
              </w:rPr>
            </w:pPr>
            <w:r w:rsidRPr="009D00D1">
              <w:rPr>
                <w:rFonts w:cstheme="minorHAnsi"/>
              </w:rPr>
              <w:t>Arjan Dhinsa</w:t>
            </w:r>
          </w:p>
        </w:tc>
        <w:tc>
          <w:tcPr>
            <w:tcW w:w="5952" w:type="dxa"/>
          </w:tcPr>
          <w:p w14:paraId="7A31F6BF" w14:textId="7E330FDA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Programmer</w:t>
            </w:r>
          </w:p>
        </w:tc>
      </w:tr>
      <w:tr w:rsidR="00E641AD" w:rsidRPr="008B2F77" w14:paraId="22E0FAC5" w14:textId="77777777" w:rsidTr="008A6935">
        <w:tc>
          <w:tcPr>
            <w:tcW w:w="4249" w:type="dxa"/>
          </w:tcPr>
          <w:p w14:paraId="3B956A27" w14:textId="07F40D05" w:rsidR="00E641AD" w:rsidRPr="00E641AD" w:rsidRDefault="00E641AD" w:rsidP="00E641AD">
            <w:pPr>
              <w:rPr>
                <w:rFonts w:cstheme="minorHAnsi"/>
                <w:lang w:val="it-IT"/>
              </w:rPr>
            </w:pPr>
            <w:r w:rsidRPr="009D00D1">
              <w:rPr>
                <w:rFonts w:cstheme="minorHAnsi"/>
                <w:lang w:val="it-IT"/>
              </w:rPr>
              <w:t>Francisco Antonio Da Silva Junior</w:t>
            </w:r>
          </w:p>
        </w:tc>
        <w:tc>
          <w:tcPr>
            <w:tcW w:w="5952" w:type="dxa"/>
          </w:tcPr>
          <w:p w14:paraId="66D20A46" w14:textId="38A41ECE" w:rsidR="00E641AD" w:rsidRPr="008B2F77" w:rsidRDefault="00E641AD" w:rsidP="00E641AD">
            <w:pPr>
              <w:rPr>
                <w:rFonts w:cstheme="minorHAnsi"/>
              </w:rPr>
            </w:pPr>
            <w:r w:rsidRPr="00F86AA1">
              <w:rPr>
                <w:rFonts w:cstheme="minorHAnsi"/>
              </w:rPr>
              <w:t>Integration of code and G</w:t>
            </w:r>
            <w:r>
              <w:rPr>
                <w:rFonts w:cstheme="minorHAnsi"/>
              </w:rPr>
              <w:t>UI outline &amp; README file</w:t>
            </w:r>
          </w:p>
        </w:tc>
      </w:tr>
      <w:tr w:rsidR="00E641AD" w:rsidRPr="008B2F77" w14:paraId="39254601" w14:textId="77777777" w:rsidTr="008A6935">
        <w:tc>
          <w:tcPr>
            <w:tcW w:w="4249" w:type="dxa"/>
          </w:tcPr>
          <w:p w14:paraId="006DAFA5" w14:textId="77777777" w:rsidR="00E641AD" w:rsidRPr="008B2F77" w:rsidRDefault="00E641AD" w:rsidP="00E641AD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417B7ADD" w14:textId="4CE175B6" w:rsidR="00E641AD" w:rsidRPr="008B2F77" w:rsidRDefault="00E641AD" w:rsidP="00E641AD">
            <w:pPr>
              <w:rPr>
                <w:rFonts w:cstheme="minorHAnsi"/>
              </w:rPr>
            </w:pP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4B6957B4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="00092860">
              <w:rPr>
                <w:rFonts w:cstheme="minorHAnsi"/>
                <w:b/>
                <w:bCs/>
              </w:rPr>
              <w:t>(or reporting deadline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19FC1CA8" w:rsidR="00DF70E8" w:rsidRPr="00BA14E0" w:rsidRDefault="007637D9" w:rsidP="00BA14E0">
            <w:pPr>
              <w:jc w:val="center"/>
              <w:rPr>
                <w:rFonts w:cstheme="minorHAnsi"/>
                <w:vertAlign w:val="superscript"/>
              </w:rPr>
            </w:pPr>
            <w:r>
              <w:rPr>
                <w:rFonts w:cstheme="minorHAnsi"/>
              </w:rPr>
              <w:t>22</w:t>
            </w:r>
            <w:r w:rsidRPr="007637D9"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</w:t>
            </w:r>
            <w:r w:rsidR="00BA14E0">
              <w:rPr>
                <w:rFonts w:cstheme="minorHAnsi"/>
              </w:rPr>
              <w:t xml:space="preserve"> March 2025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6418CF0B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="00092860">
              <w:rPr>
                <w:rFonts w:cstheme="minorHAnsi"/>
                <w:b/>
                <w:bCs/>
              </w:rPr>
              <w:t>(or reporting deadline e.g. 23:55)</w:t>
            </w:r>
          </w:p>
        </w:tc>
        <w:tc>
          <w:tcPr>
            <w:tcW w:w="3685" w:type="dxa"/>
            <w:vAlign w:val="center"/>
          </w:tcPr>
          <w:p w14:paraId="56D12945" w14:textId="281CD060" w:rsidR="00DF70E8" w:rsidRPr="004C58AF" w:rsidRDefault="002D29B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:</w:t>
            </w:r>
            <w:r w:rsidR="007637D9">
              <w:rPr>
                <w:rFonts w:cstheme="minorHAnsi"/>
              </w:rPr>
              <w:t>00</w:t>
            </w: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64B00C6F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  <w:r w:rsidR="00092860">
              <w:rPr>
                <w:rFonts w:cstheme="minorHAnsi"/>
                <w:b/>
                <w:bCs/>
              </w:rPr>
              <w:t xml:space="preserve"> (VLE, Teams Chat for asynchronous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478993B8" w:rsidR="00DF70E8" w:rsidRPr="004C58AF" w:rsidRDefault="002D29B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7CAE37E4" w:rsidR="00DF70E8" w:rsidRPr="004C58AF" w:rsidRDefault="002D29B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23839FC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task completion, challenges, future tasks)</w:t>
            </w:r>
          </w:p>
        </w:tc>
      </w:tr>
      <w:tr w:rsidR="007C4C0A" w:rsidRPr="007C4C0A" w14:paraId="5B379812" w14:textId="77777777" w:rsidTr="00D419F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28CC09C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628A00DD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015955A7" w14:textId="4CC5FD0F" w:rsidR="007C4C0A" w:rsidRPr="007C4C0A" w:rsidRDefault="007C4C0A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0B21BE27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or reporting progress from team members</w:t>
            </w:r>
            <w:r w:rsidR="00E64C4B">
              <w:rPr>
                <w:rFonts w:cstheme="minorHAnsi"/>
                <w:b/>
                <w:bCs/>
                <w:color w:val="FFFFFF" w:themeColor="background1"/>
              </w:rPr>
              <w:t xml:space="preserve"> within 24h</w:t>
            </w:r>
            <w:r w:rsidR="007D436E">
              <w:rPr>
                <w:rFonts w:cstheme="minorHAnsi"/>
                <w:b/>
                <w:bCs/>
                <w:color w:val="FFFFFF" w:themeColor="background1"/>
              </w:rPr>
              <w:t xml:space="preserve"> window before deadlin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E30221E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</w:t>
            </w:r>
            <w:r w:rsidR="00092860">
              <w:rPr>
                <w:rFonts w:cstheme="minorHAnsi"/>
                <w:b/>
                <w:bCs/>
              </w:rPr>
              <w:t xml:space="preserve"> (reported)</w:t>
            </w:r>
            <w:r w:rsidRPr="0033319A">
              <w:rPr>
                <w:rFonts w:cstheme="minorHAnsi"/>
                <w:b/>
                <w:bCs/>
              </w:rPr>
              <w:t xml:space="preserve"> / Not present</w:t>
            </w:r>
            <w:r w:rsidR="00092860">
              <w:rPr>
                <w:rFonts w:cstheme="minorHAnsi"/>
                <w:b/>
                <w:bCs/>
              </w:rPr>
              <w:t xml:space="preserve"> (did not report)</w:t>
            </w:r>
            <w:r w:rsidRPr="0033319A">
              <w:rPr>
                <w:rFonts w:cstheme="minorHAnsi"/>
                <w:b/>
                <w:bCs/>
              </w:rPr>
              <w:t xml:space="preserve"> / Sent apologies</w:t>
            </w:r>
          </w:p>
        </w:tc>
      </w:tr>
      <w:tr w:rsidR="00C52E94" w:rsidRPr="007C4C0A" w14:paraId="4ED464D7" w14:textId="77777777" w:rsidTr="00BB041A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328097E" w14:textId="763D0DC8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Ali Sabt</w:t>
            </w:r>
          </w:p>
        </w:tc>
        <w:tc>
          <w:tcPr>
            <w:tcW w:w="5103" w:type="dxa"/>
            <w:vAlign w:val="center"/>
          </w:tcPr>
          <w:p w14:paraId="0E397F46" w14:textId="1F4699E2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C52E94" w:rsidRPr="007C4C0A" w14:paraId="78BE3151" w14:textId="77777777" w:rsidTr="00BB041A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917D8D6" w14:textId="728A400D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  <w:tc>
          <w:tcPr>
            <w:tcW w:w="5103" w:type="dxa"/>
            <w:vAlign w:val="center"/>
          </w:tcPr>
          <w:p w14:paraId="452D5FBA" w14:textId="3CC82178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C52E94" w:rsidRPr="007C4C0A" w14:paraId="746D48A5" w14:textId="77777777" w:rsidTr="00BB041A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C89D035" w14:textId="64B8BE0D" w:rsidR="00C52E94" w:rsidRPr="007C4C0A" w:rsidRDefault="00C52E94" w:rsidP="00C52E94">
            <w:pPr>
              <w:rPr>
                <w:rFonts w:cstheme="minorHAnsi"/>
              </w:rPr>
            </w:pPr>
            <w:r w:rsidRPr="009D00D1">
              <w:rPr>
                <w:rFonts w:cstheme="minorHAnsi"/>
              </w:rPr>
              <w:lastRenderedPageBreak/>
              <w:t>Arjan Dhinsa</w:t>
            </w:r>
          </w:p>
        </w:tc>
        <w:tc>
          <w:tcPr>
            <w:tcW w:w="5103" w:type="dxa"/>
            <w:vAlign w:val="center"/>
          </w:tcPr>
          <w:p w14:paraId="3376ECF5" w14:textId="1E5FE12D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C52E94" w:rsidRPr="007C4C0A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5F4E36C4" w:rsidR="00C52E94" w:rsidRPr="00C52E94" w:rsidRDefault="00C52E94" w:rsidP="00C52E94">
            <w:pPr>
              <w:rPr>
                <w:rFonts w:cstheme="minorHAnsi"/>
                <w:lang w:val="it-IT"/>
              </w:rPr>
            </w:pPr>
            <w:r w:rsidRPr="009D00D1">
              <w:rPr>
                <w:rFonts w:cstheme="minorHAnsi"/>
                <w:lang w:val="it-IT"/>
              </w:rPr>
              <w:t>Francisco Antonio Da Silva Junior</w:t>
            </w:r>
          </w:p>
        </w:tc>
        <w:tc>
          <w:tcPr>
            <w:tcW w:w="5103" w:type="dxa"/>
            <w:vAlign w:val="center"/>
          </w:tcPr>
          <w:p w14:paraId="1F88D363" w14:textId="05319375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006936DE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640EE7" w:rsidRPr="007C4C0A" w14:paraId="312CC10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2B8E2D31" w:rsidR="00640EE7" w:rsidRPr="007C4C0A" w:rsidRDefault="00640EE7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>Final review of application</w:t>
            </w:r>
          </w:p>
        </w:tc>
        <w:tc>
          <w:tcPr>
            <w:tcW w:w="2693" w:type="dxa"/>
            <w:vAlign w:val="center"/>
          </w:tcPr>
          <w:p w14:paraId="734CC248" w14:textId="08688087" w:rsidR="00640EE7" w:rsidRPr="007C4C0A" w:rsidRDefault="00640EE7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>All</w:t>
            </w:r>
          </w:p>
        </w:tc>
        <w:tc>
          <w:tcPr>
            <w:tcW w:w="4961" w:type="dxa"/>
            <w:vAlign w:val="center"/>
          </w:tcPr>
          <w:p w14:paraId="34260223" w14:textId="428F2B00" w:rsidR="00640EE7" w:rsidRPr="007C4C0A" w:rsidRDefault="00E221B6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>Running smoothly</w:t>
            </w:r>
          </w:p>
        </w:tc>
      </w:tr>
      <w:tr w:rsidR="00640EE7" w:rsidRPr="007C4C0A" w14:paraId="7FD4F8EC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2C1778B6" w:rsidR="00640EE7" w:rsidRPr="007C4C0A" w:rsidRDefault="00640EE7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of minutes </w:t>
            </w:r>
          </w:p>
        </w:tc>
        <w:tc>
          <w:tcPr>
            <w:tcW w:w="2693" w:type="dxa"/>
            <w:vAlign w:val="center"/>
          </w:tcPr>
          <w:p w14:paraId="07F0E7C6" w14:textId="1B7EA467" w:rsidR="00640EE7" w:rsidRPr="007C4C0A" w:rsidRDefault="00640EE7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>all</w:t>
            </w:r>
          </w:p>
        </w:tc>
        <w:tc>
          <w:tcPr>
            <w:tcW w:w="4961" w:type="dxa"/>
            <w:vAlign w:val="center"/>
          </w:tcPr>
          <w:p w14:paraId="1B0DE9F4" w14:textId="19FF46E7" w:rsidR="00640EE7" w:rsidRPr="007C4C0A" w:rsidRDefault="00E221B6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greed upon </w:t>
            </w:r>
          </w:p>
        </w:tc>
      </w:tr>
      <w:tr w:rsidR="00640EE7" w:rsidRPr="007C4C0A" w14:paraId="6F1833D7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6475C56E" w:rsidR="00640EE7" w:rsidRPr="007C4C0A" w:rsidRDefault="00640EE7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>Review of report</w:t>
            </w:r>
          </w:p>
        </w:tc>
        <w:tc>
          <w:tcPr>
            <w:tcW w:w="2693" w:type="dxa"/>
            <w:vAlign w:val="center"/>
          </w:tcPr>
          <w:p w14:paraId="0D46BC69" w14:textId="1523E7C7" w:rsidR="00640EE7" w:rsidRPr="007C4C0A" w:rsidRDefault="00640EE7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>All</w:t>
            </w:r>
          </w:p>
        </w:tc>
        <w:tc>
          <w:tcPr>
            <w:tcW w:w="4961" w:type="dxa"/>
            <w:vAlign w:val="center"/>
          </w:tcPr>
          <w:p w14:paraId="4B86026F" w14:textId="307710E5" w:rsidR="00640EE7" w:rsidRPr="007C4C0A" w:rsidRDefault="00E221B6" w:rsidP="00640EE7">
            <w:pPr>
              <w:rPr>
                <w:rFonts w:cstheme="minorHAnsi"/>
              </w:rPr>
            </w:pPr>
            <w:r>
              <w:rPr>
                <w:rFonts w:cstheme="minorHAnsi"/>
              </w:rPr>
              <w:t>Agreed upon</w:t>
            </w:r>
          </w:p>
        </w:tc>
      </w:tr>
      <w:tr w:rsidR="00640EE7" w:rsidRPr="007C4C0A" w14:paraId="225A4402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79E1B7DB" w:rsidR="00640EE7" w:rsidRPr="007C4C0A" w:rsidRDefault="00640EE7" w:rsidP="00640EE7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1A2B537F" w14:textId="799590D2" w:rsidR="00640EE7" w:rsidRPr="007C4C0A" w:rsidRDefault="00640EE7" w:rsidP="00640EE7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50A34350" w14:textId="00C751B1" w:rsidR="00640EE7" w:rsidRPr="007C4C0A" w:rsidRDefault="00640EE7" w:rsidP="00640EE7">
            <w:pPr>
              <w:rPr>
                <w:rFonts w:cstheme="minorHAnsi"/>
              </w:rPr>
            </w:pPr>
          </w:p>
        </w:tc>
      </w:tr>
      <w:tr w:rsidR="00640EE7" w:rsidRPr="007C4C0A" w14:paraId="44BEE72F" w14:textId="77777777" w:rsidTr="006936D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640EE7" w:rsidRPr="004A6802" w:rsidRDefault="00640EE7" w:rsidP="00640EE7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Pr="004A6802">
              <w:rPr>
                <w:rFonts w:cstheme="minorHAnsi"/>
                <w:i/>
                <w:iCs/>
              </w:rPr>
              <w:t xml:space="preserve">he “Notes” column should include a summary of the discussion had about the topic and any decision taken.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00A11DDB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A11DDB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A11DDB" w:rsidRPr="007C4C0A" w14:paraId="13BA8DA1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0584E848" w:rsidR="00A11DDB" w:rsidRPr="007C4C0A" w:rsidRDefault="00640EE7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Submission</w:t>
            </w:r>
          </w:p>
        </w:tc>
        <w:tc>
          <w:tcPr>
            <w:tcW w:w="1984" w:type="dxa"/>
            <w:vAlign w:val="center"/>
          </w:tcPr>
          <w:p w14:paraId="21BB40D4" w14:textId="2EDA0CCC" w:rsidR="00A11DDB" w:rsidRPr="007C4C0A" w:rsidRDefault="00640EE7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All</w:t>
            </w:r>
          </w:p>
        </w:tc>
        <w:tc>
          <w:tcPr>
            <w:tcW w:w="2126" w:type="dxa"/>
            <w:vAlign w:val="center"/>
          </w:tcPr>
          <w:p w14:paraId="27B2DC4F" w14:textId="42681B90" w:rsidR="00A11DDB" w:rsidRPr="007C4C0A" w:rsidRDefault="00640EE7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640EE7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</w:t>
            </w:r>
          </w:p>
        </w:tc>
      </w:tr>
      <w:tr w:rsidR="00A11DDB" w:rsidRPr="007C4C0A" w14:paraId="6FE7F6AC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04D1969F" w:rsidR="00A11DDB" w:rsidRPr="007C4C0A" w:rsidRDefault="00A11DDB" w:rsidP="00A11DDB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5D2506FB" w14:textId="5055C0C8" w:rsidR="00A11DDB" w:rsidRPr="007C4C0A" w:rsidRDefault="00A11DDB" w:rsidP="00A11DDB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7089C218" w14:textId="122E2DE7" w:rsidR="00A11DDB" w:rsidRPr="007C4C0A" w:rsidRDefault="00A11DDB" w:rsidP="00A11DDB">
            <w:pPr>
              <w:rPr>
                <w:rFonts w:cstheme="minorHAnsi"/>
              </w:rPr>
            </w:pPr>
          </w:p>
        </w:tc>
      </w:tr>
      <w:tr w:rsidR="00640EE7" w:rsidRPr="007C4C0A" w14:paraId="01EA958F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506A1593" w:rsidR="00640EE7" w:rsidRPr="007C4C0A" w:rsidRDefault="00640EE7" w:rsidP="00640EE7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5D6B7335" w14:textId="778BFCB1" w:rsidR="00640EE7" w:rsidRPr="007C4C0A" w:rsidRDefault="00640EE7" w:rsidP="00640EE7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7E2F916A" w14:textId="10A3BAE2" w:rsidR="00640EE7" w:rsidRPr="007C4C0A" w:rsidRDefault="00640EE7" w:rsidP="00640EE7">
            <w:pPr>
              <w:rPr>
                <w:rFonts w:cstheme="minorHAnsi"/>
              </w:rPr>
            </w:pPr>
          </w:p>
        </w:tc>
      </w:tr>
      <w:tr w:rsidR="00640EE7" w:rsidRPr="007C4C0A" w14:paraId="7E264390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053AFF17" w:rsidR="00640EE7" w:rsidRPr="007C4C0A" w:rsidRDefault="00640EE7" w:rsidP="00640EE7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6359E41D" w14:textId="78ECDF21" w:rsidR="00640EE7" w:rsidRPr="007C4C0A" w:rsidRDefault="00640EE7" w:rsidP="00640EE7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0A912ADE" w14:textId="744519E9" w:rsidR="00640EE7" w:rsidRPr="007C4C0A" w:rsidRDefault="00640EE7" w:rsidP="00640EE7">
            <w:pPr>
              <w:rPr>
                <w:rFonts w:cstheme="minorHAnsi"/>
              </w:rPr>
            </w:pPr>
          </w:p>
        </w:tc>
      </w:tr>
      <w:tr w:rsidR="00640EE7" w:rsidRPr="007C4C0A" w14:paraId="5F49EE39" w14:textId="77777777" w:rsidTr="00A11DDB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640EE7" w:rsidRPr="007D437B" w:rsidRDefault="00640EE7" w:rsidP="00640EE7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>The “Action” section must include the action</w:t>
            </w:r>
            <w:r>
              <w:rPr>
                <w:rFonts w:cstheme="minorHAnsi"/>
                <w:i/>
                <w:iCs/>
              </w:rPr>
              <w:t>(s)</w:t>
            </w:r>
            <w:r w:rsidRPr="007D437B">
              <w:rPr>
                <w:rFonts w:cstheme="minorHAnsi"/>
                <w:i/>
                <w:iCs/>
              </w:rPr>
              <w:t xml:space="preserve"> that the “Owner” (the student assigned to complete the action) must complete by the due date.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090BE75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or reporting deadline</w:t>
            </w:r>
            <w:r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B263C6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B263C6" w:rsidRPr="0033319A" w:rsidRDefault="00B263C6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2ADC289F" w:rsidR="00B263C6" w:rsidRPr="0033319A" w:rsidRDefault="00640EE7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24</w:t>
            </w:r>
            <w:r w:rsidRPr="00640EE7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B263C6" w:rsidRPr="0033319A" w:rsidRDefault="00B263C6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5ABE0160" w:rsidR="00B263C6" w:rsidRPr="0033319A" w:rsidRDefault="00640EE7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/A</w:t>
            </w:r>
          </w:p>
        </w:tc>
      </w:tr>
      <w:tr w:rsidR="00B263C6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B263C6" w:rsidRPr="007C4C0A" w:rsidRDefault="00B263C6" w:rsidP="00B263C6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2570D761" w:rsidR="00B263C6" w:rsidRPr="007C4C0A" w:rsidRDefault="00B263C6" w:rsidP="00B263C6">
            <w:pPr>
              <w:rPr>
                <w:rFonts w:cstheme="minorHAnsi"/>
              </w:rPr>
            </w:pPr>
          </w:p>
        </w:tc>
      </w:tr>
      <w:tr w:rsidR="00B263C6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B263C6" w:rsidRPr="007C4C0A" w:rsidRDefault="00B263C6" w:rsidP="00B263C6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7C1F9694" w14:textId="6B9C271B" w:rsidR="00B263C6" w:rsidRDefault="007637D9" w:rsidP="00B263C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nly submission left </w:t>
            </w:r>
          </w:p>
          <w:p w14:paraId="46782D00" w14:textId="150501B7" w:rsidR="00B263C6" w:rsidRPr="007C4C0A" w:rsidRDefault="00B263C6" w:rsidP="00B263C6">
            <w:pPr>
              <w:rPr>
                <w:rFonts w:cstheme="minorHAnsi"/>
              </w:rPr>
            </w:pPr>
          </w:p>
        </w:tc>
      </w:tr>
      <w:tr w:rsidR="00B263C6" w:rsidRPr="007C4C0A" w14:paraId="08929709" w14:textId="77777777" w:rsidTr="000112FE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4FF31E63" w:rsidR="00B263C6" w:rsidRPr="004A6802" w:rsidRDefault="00B263C6" w:rsidP="00B263C6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>Unless this minutes refers to the last one before submission, students need to identify date, location and objective of the next meeting</w:t>
            </w:r>
            <w:r>
              <w:rPr>
                <w:rFonts w:cstheme="minorHAnsi"/>
                <w:i/>
                <w:iCs/>
              </w:rPr>
              <w:t>/ reporting deadline</w:t>
            </w:r>
            <w:r w:rsidRPr="004A6802">
              <w:rPr>
                <w:rFonts w:cstheme="minorHAnsi"/>
                <w:i/>
                <w:iCs/>
              </w:rPr>
              <w:t xml:space="preserve"> before concluding the current meeting</w:t>
            </w:r>
            <w:r>
              <w:rPr>
                <w:rFonts w:cstheme="minorHAnsi"/>
                <w:i/>
                <w:iCs/>
              </w:rPr>
              <w:t>/ reporting deadline</w:t>
            </w:r>
            <w:r w:rsidRPr="004A6802">
              <w:rPr>
                <w:rFonts w:cstheme="minorHAnsi"/>
                <w:i/>
                <w:iCs/>
              </w:rPr>
              <w:t xml:space="preserve">.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The assessment will take into account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08EEF" w14:textId="77777777" w:rsidR="00AD055D" w:rsidRDefault="00AD055D" w:rsidP="00112D1F">
      <w:pPr>
        <w:spacing w:after="0" w:line="240" w:lineRule="auto"/>
      </w:pPr>
      <w:r>
        <w:separator/>
      </w:r>
    </w:p>
    <w:p w14:paraId="54D83858" w14:textId="77777777" w:rsidR="00AD055D" w:rsidRDefault="00AD055D"/>
    <w:p w14:paraId="05F679CA" w14:textId="77777777" w:rsidR="00AD055D" w:rsidRDefault="00AD055D"/>
  </w:endnote>
  <w:endnote w:type="continuationSeparator" w:id="0">
    <w:p w14:paraId="46F2886A" w14:textId="77777777" w:rsidR="00AD055D" w:rsidRDefault="00AD055D" w:rsidP="00112D1F">
      <w:pPr>
        <w:spacing w:after="0" w:line="240" w:lineRule="auto"/>
      </w:pPr>
      <w:r>
        <w:continuationSeparator/>
      </w:r>
    </w:p>
    <w:p w14:paraId="61681D87" w14:textId="77777777" w:rsidR="00AD055D" w:rsidRDefault="00AD055D"/>
    <w:p w14:paraId="7241A7C5" w14:textId="77777777" w:rsidR="00AD055D" w:rsidRDefault="00AD0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DF52A" w14:textId="77777777" w:rsidR="00AD055D" w:rsidRDefault="00AD055D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24534F89" w14:textId="77777777" w:rsidR="00AD055D" w:rsidRDefault="00AD055D"/>
    <w:p w14:paraId="2B1EF73D" w14:textId="77777777" w:rsidR="00AD055D" w:rsidRDefault="00AD055D"/>
  </w:footnote>
  <w:footnote w:type="continuationSeparator" w:id="0">
    <w:p w14:paraId="3404C238" w14:textId="77777777" w:rsidR="00AD055D" w:rsidRDefault="00AD055D" w:rsidP="00112D1F">
      <w:pPr>
        <w:spacing w:after="0" w:line="240" w:lineRule="auto"/>
      </w:pPr>
      <w:r>
        <w:continuationSeparator/>
      </w:r>
    </w:p>
    <w:p w14:paraId="359BB32A" w14:textId="77777777" w:rsidR="00AD055D" w:rsidRDefault="00AD055D"/>
    <w:p w14:paraId="31351D6A" w14:textId="77777777" w:rsidR="00AD055D" w:rsidRDefault="00AD0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805835">
    <w:abstractNumId w:val="6"/>
  </w:num>
  <w:num w:numId="2" w16cid:durableId="1057438399">
    <w:abstractNumId w:val="2"/>
  </w:num>
  <w:num w:numId="3" w16cid:durableId="658073501">
    <w:abstractNumId w:val="9"/>
  </w:num>
  <w:num w:numId="4" w16cid:durableId="550964232">
    <w:abstractNumId w:val="0"/>
  </w:num>
  <w:num w:numId="5" w16cid:durableId="1739328798">
    <w:abstractNumId w:val="4"/>
  </w:num>
  <w:num w:numId="6" w16cid:durableId="358969095">
    <w:abstractNumId w:val="7"/>
  </w:num>
  <w:num w:numId="7" w16cid:durableId="1536235518">
    <w:abstractNumId w:val="8"/>
  </w:num>
  <w:num w:numId="8" w16cid:durableId="1164394897">
    <w:abstractNumId w:val="1"/>
  </w:num>
  <w:num w:numId="9" w16cid:durableId="1115754063">
    <w:abstractNumId w:val="3"/>
  </w:num>
  <w:num w:numId="10" w16cid:durableId="3655692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92860"/>
    <w:rsid w:val="000D0024"/>
    <w:rsid w:val="000D2BBD"/>
    <w:rsid w:val="000F081E"/>
    <w:rsid w:val="00102FCD"/>
    <w:rsid w:val="00112D1F"/>
    <w:rsid w:val="00114D28"/>
    <w:rsid w:val="00132700"/>
    <w:rsid w:val="001560E2"/>
    <w:rsid w:val="001702BC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3816"/>
    <w:rsid w:val="00256CD3"/>
    <w:rsid w:val="00275886"/>
    <w:rsid w:val="00284378"/>
    <w:rsid w:val="00286A6F"/>
    <w:rsid w:val="002A015F"/>
    <w:rsid w:val="002C645A"/>
    <w:rsid w:val="002D29B9"/>
    <w:rsid w:val="002D342F"/>
    <w:rsid w:val="002D6252"/>
    <w:rsid w:val="002E46C3"/>
    <w:rsid w:val="002F433E"/>
    <w:rsid w:val="0030758A"/>
    <w:rsid w:val="0033319A"/>
    <w:rsid w:val="00344AA8"/>
    <w:rsid w:val="00357C8F"/>
    <w:rsid w:val="00396984"/>
    <w:rsid w:val="003A3096"/>
    <w:rsid w:val="003A7892"/>
    <w:rsid w:val="003E3CA0"/>
    <w:rsid w:val="003F47A5"/>
    <w:rsid w:val="0040591D"/>
    <w:rsid w:val="00410C70"/>
    <w:rsid w:val="0042462E"/>
    <w:rsid w:val="004443D4"/>
    <w:rsid w:val="00471EFF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512AA0"/>
    <w:rsid w:val="00520FE0"/>
    <w:rsid w:val="00557E98"/>
    <w:rsid w:val="00563EA1"/>
    <w:rsid w:val="00566AEB"/>
    <w:rsid w:val="0057556D"/>
    <w:rsid w:val="00576578"/>
    <w:rsid w:val="00586B23"/>
    <w:rsid w:val="005A0A7F"/>
    <w:rsid w:val="005A79DD"/>
    <w:rsid w:val="005C3F7E"/>
    <w:rsid w:val="005C430B"/>
    <w:rsid w:val="005C4C31"/>
    <w:rsid w:val="005F674F"/>
    <w:rsid w:val="006302C3"/>
    <w:rsid w:val="00640EE7"/>
    <w:rsid w:val="006608FA"/>
    <w:rsid w:val="006621B9"/>
    <w:rsid w:val="006712F8"/>
    <w:rsid w:val="006825BE"/>
    <w:rsid w:val="006936DE"/>
    <w:rsid w:val="006A59B9"/>
    <w:rsid w:val="006B0217"/>
    <w:rsid w:val="006C2351"/>
    <w:rsid w:val="006D7F98"/>
    <w:rsid w:val="007426D7"/>
    <w:rsid w:val="007435BC"/>
    <w:rsid w:val="007637D9"/>
    <w:rsid w:val="00763DF2"/>
    <w:rsid w:val="00772AF5"/>
    <w:rsid w:val="00794637"/>
    <w:rsid w:val="0079717F"/>
    <w:rsid w:val="007A4AEB"/>
    <w:rsid w:val="007A761B"/>
    <w:rsid w:val="007C4C0A"/>
    <w:rsid w:val="007D30EE"/>
    <w:rsid w:val="007D436E"/>
    <w:rsid w:val="007D437B"/>
    <w:rsid w:val="007E2EE4"/>
    <w:rsid w:val="007F7C75"/>
    <w:rsid w:val="00825FA4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011D6"/>
    <w:rsid w:val="00932967"/>
    <w:rsid w:val="009407E4"/>
    <w:rsid w:val="0097432D"/>
    <w:rsid w:val="00977CAC"/>
    <w:rsid w:val="009B6A00"/>
    <w:rsid w:val="009E7D72"/>
    <w:rsid w:val="009F0D07"/>
    <w:rsid w:val="009F3D73"/>
    <w:rsid w:val="009F6601"/>
    <w:rsid w:val="009F680E"/>
    <w:rsid w:val="00A11DDB"/>
    <w:rsid w:val="00A23C1D"/>
    <w:rsid w:val="00A33AE9"/>
    <w:rsid w:val="00AB3C08"/>
    <w:rsid w:val="00AD055D"/>
    <w:rsid w:val="00AF3E8B"/>
    <w:rsid w:val="00B12216"/>
    <w:rsid w:val="00B172F5"/>
    <w:rsid w:val="00B2609F"/>
    <w:rsid w:val="00B263C6"/>
    <w:rsid w:val="00B278A1"/>
    <w:rsid w:val="00B42E37"/>
    <w:rsid w:val="00B5375D"/>
    <w:rsid w:val="00B60B72"/>
    <w:rsid w:val="00B6102F"/>
    <w:rsid w:val="00B81F90"/>
    <w:rsid w:val="00BA14E0"/>
    <w:rsid w:val="00BA1B2B"/>
    <w:rsid w:val="00BA4D59"/>
    <w:rsid w:val="00BA5AAD"/>
    <w:rsid w:val="00BB3043"/>
    <w:rsid w:val="00BD480F"/>
    <w:rsid w:val="00BE3AA9"/>
    <w:rsid w:val="00BE7BCD"/>
    <w:rsid w:val="00BF75F5"/>
    <w:rsid w:val="00C06123"/>
    <w:rsid w:val="00C253D8"/>
    <w:rsid w:val="00C52E94"/>
    <w:rsid w:val="00C56C73"/>
    <w:rsid w:val="00C606E7"/>
    <w:rsid w:val="00C80CC6"/>
    <w:rsid w:val="00C93469"/>
    <w:rsid w:val="00CA54A3"/>
    <w:rsid w:val="00CB6276"/>
    <w:rsid w:val="00CF4E11"/>
    <w:rsid w:val="00D127A4"/>
    <w:rsid w:val="00D3586C"/>
    <w:rsid w:val="00D51941"/>
    <w:rsid w:val="00D56BC9"/>
    <w:rsid w:val="00D56D39"/>
    <w:rsid w:val="00D72D06"/>
    <w:rsid w:val="00D83238"/>
    <w:rsid w:val="00D87E23"/>
    <w:rsid w:val="00DA3D43"/>
    <w:rsid w:val="00DB7120"/>
    <w:rsid w:val="00DC24EB"/>
    <w:rsid w:val="00DD253A"/>
    <w:rsid w:val="00DD26DC"/>
    <w:rsid w:val="00DE238F"/>
    <w:rsid w:val="00DF12A5"/>
    <w:rsid w:val="00DF70E8"/>
    <w:rsid w:val="00E063DD"/>
    <w:rsid w:val="00E221B6"/>
    <w:rsid w:val="00E23F4B"/>
    <w:rsid w:val="00E37D37"/>
    <w:rsid w:val="00E455D9"/>
    <w:rsid w:val="00E63BCE"/>
    <w:rsid w:val="00E641AD"/>
    <w:rsid w:val="00E64C4B"/>
    <w:rsid w:val="00E76C84"/>
    <w:rsid w:val="00E808E8"/>
    <w:rsid w:val="00E95A51"/>
    <w:rsid w:val="00EA718C"/>
    <w:rsid w:val="00EB5B90"/>
    <w:rsid w:val="00EC7C03"/>
    <w:rsid w:val="00EF4658"/>
    <w:rsid w:val="00F26EFB"/>
    <w:rsid w:val="00F42C30"/>
    <w:rsid w:val="00FB2FA1"/>
    <w:rsid w:val="00FB5AF5"/>
    <w:rsid w:val="00FB6437"/>
    <w:rsid w:val="00FB72E2"/>
    <w:rsid w:val="00FC4F58"/>
    <w:rsid w:val="00FC6658"/>
    <w:rsid w:val="00FE1FC8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lan Open Learning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dc:creator>Leszek Kaliciak</dc:creator>
  <cp:lastModifiedBy>Eva Grieving</cp:lastModifiedBy>
  <cp:revision>24</cp:revision>
  <cp:lastPrinted>2021-01-28T09:40:00Z</cp:lastPrinted>
  <dcterms:created xsi:type="dcterms:W3CDTF">2025-03-14T19:07:00Z</dcterms:created>
  <dcterms:modified xsi:type="dcterms:W3CDTF">2025-03-2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9b70da3-a449-4f44-b4c2-be38c028cb5c_Enabled">
    <vt:lpwstr>true</vt:lpwstr>
  </property>
  <property fmtid="{D5CDD505-2E9C-101B-9397-08002B2CF9AE}" pid="3" name="MSIP_Label_19b70da3-a449-4f44-b4c2-be38c028cb5c_SetDate">
    <vt:lpwstr>2024-07-11T15:49:49Z</vt:lpwstr>
  </property>
  <property fmtid="{D5CDD505-2E9C-101B-9397-08002B2CF9AE}" pid="4" name="MSIP_Label_19b70da3-a449-4f44-b4c2-be38c028cb5c_Method">
    <vt:lpwstr>Privileged</vt:lpwstr>
  </property>
  <property fmtid="{D5CDD505-2E9C-101B-9397-08002B2CF9AE}" pid="5" name="MSIP_Label_19b70da3-a449-4f44-b4c2-be38c028cb5c_Name">
    <vt:lpwstr>Confidential</vt:lpwstr>
  </property>
  <property fmtid="{D5CDD505-2E9C-101B-9397-08002B2CF9AE}" pid="6" name="MSIP_Label_19b70da3-a449-4f44-b4c2-be38c028cb5c_SiteId">
    <vt:lpwstr>057daf85-b1d5-44cd-ab7b-0a4ce1b29eae</vt:lpwstr>
  </property>
  <property fmtid="{D5CDD505-2E9C-101B-9397-08002B2CF9AE}" pid="7" name="MSIP_Label_19b70da3-a449-4f44-b4c2-be38c028cb5c_ActionId">
    <vt:lpwstr>7c414068-acd7-48e8-af3e-fbe06bc8fb3e</vt:lpwstr>
  </property>
  <property fmtid="{D5CDD505-2E9C-101B-9397-08002B2CF9AE}" pid="8" name="MSIP_Label_19b70da3-a449-4f44-b4c2-be38c028cb5c_ContentBits">
    <vt:lpwstr>0</vt:lpwstr>
  </property>
</Properties>
</file>